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78F228" w14:textId="1E0DE367" w:rsidR="00242DC1" w:rsidRDefault="00242DC1">
      <w:pPr>
        <w:bidi w:val="0"/>
        <w:rPr>
          <w:rFonts w:hint="cs"/>
          <w:rtl/>
        </w:rPr>
      </w:pPr>
    </w:p>
    <w:tbl>
      <w:tblPr>
        <w:tblpPr w:leftFromText="180" w:rightFromText="180" w:vertAnchor="text" w:horzAnchor="page" w:tblpX="1" w:tblpY="325"/>
        <w:tblW w:w="16575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34"/>
        <w:gridCol w:w="3510"/>
        <w:gridCol w:w="2051"/>
        <w:gridCol w:w="1951"/>
        <w:gridCol w:w="1701"/>
        <w:gridCol w:w="4811"/>
        <w:gridCol w:w="1417"/>
      </w:tblGrid>
      <w:tr w:rsidR="00310E28" w:rsidRPr="005C5509" w14:paraId="79CC8022" w14:textId="64D32653" w:rsidTr="00D6768D">
        <w:trPr>
          <w:trHeight w:val="496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D7C383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</w:p>
          <w:p w14:paraId="2B747BCA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BDD052" w14:textId="77777777" w:rsidR="00310E28" w:rsidRDefault="00310E28" w:rsidP="00B47382">
            <w:pPr>
              <w:bidi w:val="0"/>
              <w:jc w:val="center"/>
              <w:rPr>
                <w:b/>
                <w:bCs/>
                <w:sz w:val="36"/>
                <w:szCs w:val="36"/>
                <w:rtl/>
              </w:rPr>
            </w:pPr>
            <w:r>
              <w:rPr>
                <w:b/>
                <w:bCs/>
                <w:sz w:val="18"/>
                <w:szCs w:val="18"/>
              </w:rPr>
              <w:br/>
            </w:r>
            <w:r w:rsidRPr="00AC335D">
              <w:rPr>
                <w:b/>
                <w:bCs/>
                <w:sz w:val="36"/>
                <w:szCs w:val="36"/>
              </w:rPr>
              <w:t>Description</w:t>
            </w:r>
          </w:p>
          <w:p w14:paraId="42EDAEC2" w14:textId="77777777" w:rsidR="00310E28" w:rsidRPr="00AC335D" w:rsidRDefault="00310E28" w:rsidP="00B47382">
            <w:pPr>
              <w:bidi w:val="0"/>
              <w:rPr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562191" w14:textId="77777777" w:rsidR="00310E28" w:rsidRPr="00AC335D" w:rsidRDefault="00310E28" w:rsidP="00B47382">
            <w:pPr>
              <w:bidi w:val="0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C335D">
              <w:rPr>
                <w:b/>
                <w:bCs/>
                <w:sz w:val="28"/>
                <w:szCs w:val="28"/>
              </w:rPr>
              <w:br/>
            </w:r>
            <w:r w:rsidRPr="00AC335D">
              <w:rPr>
                <w:b/>
                <w:bCs/>
                <w:sz w:val="36"/>
                <w:szCs w:val="36"/>
              </w:rPr>
              <w:t>Typ</w:t>
            </w:r>
            <w:r>
              <w:rPr>
                <w:b/>
                <w:bCs/>
                <w:sz w:val="36"/>
                <w:szCs w:val="36"/>
              </w:rPr>
              <w:t>e</w:t>
            </w:r>
            <w:r w:rsidRPr="00AC335D">
              <w:rPr>
                <w:b/>
                <w:bCs/>
                <w:sz w:val="28"/>
                <w:szCs w:val="28"/>
              </w:rPr>
              <w:br/>
              <w:t>(functional/unfunctional)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529065" w14:textId="77777777" w:rsidR="00310E28" w:rsidRPr="00AC335D" w:rsidRDefault="00310E28" w:rsidP="00B47382">
            <w:pPr>
              <w:bidi w:val="0"/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b/>
                <w:bCs/>
                <w:sz w:val="18"/>
                <w:szCs w:val="18"/>
              </w:rPr>
              <w:br/>
            </w:r>
            <w:r w:rsidRPr="00AC335D">
              <w:rPr>
                <w:b/>
                <w:bCs/>
                <w:sz w:val="32"/>
                <w:szCs w:val="32"/>
              </w:rPr>
              <w:t>Sub-type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7A2891" w14:textId="77777777" w:rsidR="00310E28" w:rsidRPr="00AC335D" w:rsidRDefault="00310E28" w:rsidP="00B47382">
            <w:pPr>
              <w:bidi w:val="0"/>
              <w:jc w:val="center"/>
              <w:rPr>
                <w:b/>
                <w:bCs/>
                <w:sz w:val="36"/>
                <w:szCs w:val="36"/>
                <w:rtl/>
              </w:rPr>
            </w:pPr>
            <w:r>
              <w:rPr>
                <w:b/>
                <w:bCs/>
                <w:sz w:val="24"/>
                <w:szCs w:val="24"/>
              </w:rPr>
              <w:br/>
            </w:r>
            <w:r w:rsidRPr="00AC335D">
              <w:rPr>
                <w:b/>
                <w:bCs/>
                <w:sz w:val="36"/>
                <w:szCs w:val="36"/>
              </w:rPr>
              <w:t>Priority</w:t>
            </w:r>
            <w:r w:rsidRPr="00AC335D">
              <w:rPr>
                <w:b/>
                <w:bCs/>
                <w:sz w:val="36"/>
                <w:szCs w:val="36"/>
              </w:rPr>
              <w:br/>
              <w:t>(1-5)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730D28" w14:textId="77777777" w:rsidR="00310E28" w:rsidRPr="00AC335D" w:rsidRDefault="00310E28" w:rsidP="00B47382">
            <w:pPr>
              <w:bidi w:val="0"/>
              <w:jc w:val="center"/>
              <w:rPr>
                <w:b/>
                <w:bCs/>
                <w:sz w:val="36"/>
                <w:szCs w:val="36"/>
                <w:rtl/>
              </w:rPr>
            </w:pPr>
            <w:r w:rsidRPr="00AC335D">
              <w:rPr>
                <w:b/>
                <w:bCs/>
                <w:sz w:val="36"/>
                <w:szCs w:val="36"/>
              </w:rPr>
              <w:t>Notes</w:t>
            </w:r>
            <w:r>
              <w:rPr>
                <w:b/>
                <w:bCs/>
                <w:sz w:val="36"/>
                <w:szCs w:val="36"/>
              </w:rPr>
              <w:br/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</w:tcPr>
          <w:p w14:paraId="13722ED9" w14:textId="3CF94732" w:rsidR="00310E28" w:rsidRPr="00AC335D" w:rsidRDefault="00310E28" w:rsidP="00B47382">
            <w:pPr>
              <w:bidi w:val="0"/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 xml:space="preserve">User </w:t>
            </w:r>
            <w:r>
              <w:rPr>
                <w:b/>
                <w:bCs/>
                <w:sz w:val="36"/>
                <w:szCs w:val="36"/>
              </w:rPr>
              <w:br/>
              <w:t xml:space="preserve">Privileges </w:t>
            </w:r>
          </w:p>
        </w:tc>
      </w:tr>
      <w:tr w:rsidR="00310E28" w:rsidRPr="005C5509" w14:paraId="6EFF0EE2" w14:textId="1E7BF581" w:rsidTr="00D6768D">
        <w:trPr>
          <w:trHeight w:val="273"/>
        </w:trPr>
        <w:tc>
          <w:tcPr>
            <w:tcW w:w="113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5C98EE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1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63B09D" w14:textId="56CBE4C0" w:rsidR="00310E28" w:rsidRPr="005C5509" w:rsidRDefault="00B47382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</w:rPr>
              <w:t>A</w:t>
            </w:r>
            <w:r>
              <w:rPr>
                <w:b/>
                <w:bCs/>
                <w:sz w:val="24"/>
                <w:szCs w:val="24"/>
              </w:rPr>
              <w:t>pp includes a</w:t>
            </w:r>
            <w:r w:rsidR="00310E28">
              <w:rPr>
                <w:b/>
                <w:bCs/>
                <w:sz w:val="24"/>
                <w:szCs w:val="24"/>
              </w:rPr>
              <w:t xml:space="preserve"> searching engine </w:t>
            </w:r>
            <w:r>
              <w:rPr>
                <w:b/>
                <w:bCs/>
                <w:sz w:val="24"/>
                <w:szCs w:val="24"/>
              </w:rPr>
              <w:t xml:space="preserve">that allows searching </w:t>
            </w:r>
            <w:r w:rsidR="00310E28">
              <w:rPr>
                <w:b/>
                <w:bCs/>
                <w:sz w:val="24"/>
                <w:szCs w:val="24"/>
              </w:rPr>
              <w:t>by ingredients</w:t>
            </w:r>
            <w:r>
              <w:rPr>
                <w:b/>
                <w:bCs/>
                <w:sz w:val="24"/>
                <w:szCs w:val="24"/>
              </w:rPr>
              <w:t>.</w:t>
            </w:r>
            <w:r>
              <w:rPr>
                <w:b/>
                <w:bCs/>
                <w:sz w:val="24"/>
                <w:szCs w:val="24"/>
              </w:rPr>
              <w:br/>
              <w:t xml:space="preserve">It </w:t>
            </w:r>
            <w:r w:rsidR="00310E28">
              <w:rPr>
                <w:b/>
                <w:bCs/>
                <w:sz w:val="24"/>
                <w:szCs w:val="24"/>
              </w:rPr>
              <w:t>retrieves recipes</w:t>
            </w:r>
            <w:r>
              <w:rPr>
                <w:b/>
                <w:bCs/>
                <w:sz w:val="24"/>
                <w:szCs w:val="24"/>
              </w:rPr>
              <w:t xml:space="preserve"> who have the searched for ingredients,</w:t>
            </w:r>
            <w:r w:rsidR="00310E28">
              <w:rPr>
                <w:b/>
                <w:bCs/>
                <w:sz w:val="24"/>
                <w:szCs w:val="24"/>
              </w:rPr>
              <w:t xml:space="preserve"> from our data base</w:t>
            </w:r>
            <w:r>
              <w:rPr>
                <w:b/>
                <w:bCs/>
                <w:sz w:val="24"/>
                <w:szCs w:val="24"/>
              </w:rPr>
              <w:t>.</w:t>
            </w:r>
            <w:r w:rsidR="00310E28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5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7B3BD1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B2B764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uirement</w:t>
            </w:r>
          </w:p>
        </w:tc>
        <w:tc>
          <w:tcPr>
            <w:tcW w:w="170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323179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A0C6FF" w14:textId="0E9C2DC5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his must </w:t>
            </w:r>
            <w:proofErr w:type="gramStart"/>
            <w:r>
              <w:rPr>
                <w:b/>
                <w:bCs/>
                <w:sz w:val="24"/>
                <w:szCs w:val="24"/>
              </w:rPr>
              <w:t>work !</w:t>
            </w:r>
            <w:proofErr w:type="gramEnd"/>
            <w:r>
              <w:rPr>
                <w:b/>
                <w:bCs/>
                <w:sz w:val="24"/>
                <w:szCs w:val="24"/>
              </w:rPr>
              <w:br/>
              <w:t>-No other ingredients allowed</w:t>
            </w:r>
            <w:r w:rsidR="00B47382">
              <w:rPr>
                <w:b/>
                <w:bCs/>
                <w:sz w:val="24"/>
                <w:szCs w:val="24"/>
              </w:rPr>
              <w:t xml:space="preserve"> (results limited to </w:t>
            </w:r>
            <w:r w:rsidR="00B47382">
              <w:rPr>
                <w:b/>
                <w:bCs/>
                <w:sz w:val="24"/>
                <w:szCs w:val="24"/>
              </w:rPr>
              <w:t>only</w:t>
            </w:r>
            <w:r w:rsidR="00B47382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B47382">
              <w:rPr>
                <w:b/>
                <w:bCs/>
                <w:sz w:val="24"/>
                <w:szCs w:val="24"/>
              </w:rPr>
              <w:t>recpies</w:t>
            </w:r>
            <w:proofErr w:type="spellEnd"/>
            <w:r w:rsidR="00B47382">
              <w:rPr>
                <w:b/>
                <w:bCs/>
                <w:sz w:val="24"/>
                <w:szCs w:val="24"/>
              </w:rPr>
              <w:t xml:space="preserve"> containing a sub-group of the searched for ingredients)</w:t>
            </w:r>
          </w:p>
        </w:tc>
        <w:tc>
          <w:tcPr>
            <w:tcW w:w="141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148611F5" w14:textId="0E3178EF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L</w:t>
            </w:r>
          </w:p>
        </w:tc>
      </w:tr>
      <w:tr w:rsidR="00310E28" w:rsidRPr="005C5509" w14:paraId="615B64C9" w14:textId="766BB167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EAE3D2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32C289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 system must understand</w:t>
            </w:r>
            <w:r>
              <w:rPr>
                <w:b/>
                <w:bCs/>
                <w:sz w:val="24"/>
                <w:szCs w:val="24"/>
              </w:rPr>
              <w:br/>
              <w:t>different variation of the same word (stemming)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5DD40A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Un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9C6E67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mplementation constraint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445F66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0CC12C" w14:textId="0568FE91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What part will </w:t>
            </w:r>
            <w:proofErr w:type="spellStart"/>
            <w:r>
              <w:rPr>
                <w:b/>
                <w:bCs/>
                <w:sz w:val="24"/>
                <w:szCs w:val="24"/>
              </w:rPr>
              <w:t>preform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this task? Server or App</w:t>
            </w:r>
            <w:r w:rsidR="00B47382">
              <w:rPr>
                <w:b/>
                <w:bCs/>
                <w:sz w:val="24"/>
                <w:szCs w:val="24"/>
              </w:rPr>
              <w:t>? (TBD)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</w:tcPr>
          <w:p w14:paraId="1C81AE9C" w14:textId="671886E5" w:rsidR="00310E28" w:rsidRDefault="00310E28" w:rsidP="00B47382">
            <w:pPr>
              <w:bidi w:val="0"/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104877BB" w14:textId="42608CCA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4FE22C" w14:textId="32FBF91A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A49C3C" w14:textId="41C2AA2C" w:rsidR="00310E28" w:rsidRDefault="00B47382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ults can be sorted either by ranking or newest first, by user choice.</w:t>
            </w:r>
            <w:r w:rsidR="00310E28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E0A7300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EAB298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a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D26B20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6498D8" w14:textId="45A34269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eed to </w:t>
            </w:r>
            <w:r w:rsidR="00B47382">
              <w:rPr>
                <w:b/>
                <w:bCs/>
                <w:sz w:val="24"/>
                <w:szCs w:val="24"/>
              </w:rPr>
              <w:t>decide</w:t>
            </w:r>
            <w:r>
              <w:rPr>
                <w:b/>
                <w:bCs/>
                <w:sz w:val="24"/>
                <w:szCs w:val="24"/>
              </w:rPr>
              <w:t xml:space="preserve"> how to Implement this, </w:t>
            </w:r>
            <w:r w:rsidR="00B47382">
              <w:rPr>
                <w:b/>
                <w:bCs/>
                <w:sz w:val="24"/>
                <w:szCs w:val="24"/>
              </w:rPr>
              <w:t xml:space="preserve">and </w:t>
            </w:r>
            <w:r>
              <w:rPr>
                <w:b/>
                <w:bCs/>
                <w:sz w:val="24"/>
                <w:szCs w:val="24"/>
              </w:rPr>
              <w:t xml:space="preserve">how it will look on the screen </w:t>
            </w:r>
            <w:r w:rsidR="00B47382">
              <w:rPr>
                <w:b/>
                <w:bCs/>
                <w:sz w:val="24"/>
                <w:szCs w:val="24"/>
              </w:rPr>
              <w:t>(</w:t>
            </w:r>
            <w:r>
              <w:rPr>
                <w:b/>
                <w:bCs/>
                <w:sz w:val="24"/>
                <w:szCs w:val="24"/>
              </w:rPr>
              <w:t>check box?</w:t>
            </w:r>
            <w:r w:rsidR="00B47382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0D05F382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307653AF" w14:textId="2BD666D4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BFEC18" w14:textId="765833B2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4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D12651" w14:textId="24091A54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 system will have</w:t>
            </w:r>
            <w:r w:rsidR="00B47382">
              <w:rPr>
                <w:b/>
                <w:bCs/>
                <w:sz w:val="24"/>
                <w:szCs w:val="24"/>
              </w:rPr>
              <w:t xml:space="preserve"> a</w:t>
            </w:r>
            <w:r>
              <w:rPr>
                <w:b/>
                <w:bCs/>
                <w:sz w:val="24"/>
                <w:szCs w:val="24"/>
              </w:rPr>
              <w:t xml:space="preserve"> rating for each </w:t>
            </w:r>
            <w:proofErr w:type="gramStart"/>
            <w:r>
              <w:rPr>
                <w:b/>
                <w:bCs/>
                <w:sz w:val="24"/>
                <w:szCs w:val="24"/>
              </w:rPr>
              <w:t>recipe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Users rate </w:t>
            </w:r>
            <w:proofErr w:type="spellStart"/>
            <w:r>
              <w:rPr>
                <w:b/>
                <w:bCs/>
                <w:sz w:val="24"/>
                <w:szCs w:val="24"/>
              </w:rPr>
              <w:t>recepies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+1/-1 (like dislike)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B7C3D9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E12E2E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a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B56617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1A4FDA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asy to implement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5B33B03A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77BF09E1" w14:textId="68FC7969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753338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3AD299" w14:textId="70AF4E7C" w:rsidR="00310E28" w:rsidRPr="005C5509" w:rsidRDefault="009B5C7A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 w:rsidRPr="009B5C7A">
              <w:rPr>
                <w:b/>
                <w:bCs/>
                <w:sz w:val="24"/>
                <w:szCs w:val="24"/>
              </w:rPr>
              <w:t>The order of ingredients in the user's search makes no differenc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ADF69A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Un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DA1C35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Quality attributes 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78E1D0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E513A3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 ingredients must be passed as a set and not by in order</w:t>
            </w:r>
          </w:p>
          <w:p w14:paraId="267BD59F" w14:textId="0ED34767" w:rsidR="009B5C7A" w:rsidRPr="005C5509" w:rsidRDefault="009B5C7A" w:rsidP="009B5C7A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(Search </w:t>
            </w:r>
            <w:proofErr w:type="spellStart"/>
            <w:proofErr w:type="gramStart"/>
            <w:r>
              <w:rPr>
                <w:b/>
                <w:bCs/>
                <w:sz w:val="24"/>
                <w:szCs w:val="24"/>
              </w:rPr>
              <w:t>eggs,milk</w:t>
            </w:r>
            <w:proofErr w:type="spellEnd"/>
            <w:proofErr w:type="gramEnd"/>
            <w:r>
              <w:rPr>
                <w:b/>
                <w:bCs/>
                <w:sz w:val="24"/>
                <w:szCs w:val="24"/>
              </w:rPr>
              <w:t xml:space="preserve"> == Search </w:t>
            </w:r>
            <w:proofErr w:type="spellStart"/>
            <w:r>
              <w:rPr>
                <w:b/>
                <w:bCs/>
                <w:sz w:val="24"/>
                <w:szCs w:val="24"/>
              </w:rPr>
              <w:t>milk,eggs</w:t>
            </w:r>
            <w:proofErr w:type="spellEnd"/>
            <w:r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38CA90E7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6F497228" w14:textId="4E25CD00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EAE3C3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30A6C1" w14:textId="703C4EBB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re will be three distinct user</w:t>
            </w:r>
            <w:r w:rsidR="00D6768D">
              <w:rPr>
                <w:b/>
                <w:bCs/>
                <w:sz w:val="24"/>
                <w:szCs w:val="24"/>
              </w:rPr>
              <w:t>-</w:t>
            </w:r>
            <w:r>
              <w:rPr>
                <w:b/>
                <w:bCs/>
                <w:sz w:val="24"/>
                <w:szCs w:val="24"/>
              </w:rPr>
              <w:t xml:space="preserve">profiles and interfaces in the systems 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79F7C7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2379F1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al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09D490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2C7321" w14:textId="66484269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noProof/>
              </w:rPr>
              <w:t>Admin, User, Guest</w:t>
            </w:r>
            <w:r>
              <w:rPr>
                <w:noProof/>
              </w:rPr>
              <w:br/>
              <w:t xml:space="preserve">for more info check </w:t>
            </w:r>
            <w:r>
              <w:rPr>
                <w:noProof/>
                <w:rtl/>
              </w:rPr>
              <w:br/>
            </w:r>
            <w:r>
              <w:rPr>
                <w:noProof/>
              </w:rPr>
              <w:t>“</w:t>
            </w:r>
            <w:r>
              <w:rPr>
                <w:rFonts w:hint="cs"/>
                <w:noProof/>
                <w:rtl/>
              </w:rPr>
              <w:t>מסמך יזום 2"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1B366619" w14:textId="77777777" w:rsidR="00310E28" w:rsidRDefault="00310E28" w:rsidP="00B47382">
            <w:pPr>
              <w:bidi w:val="0"/>
              <w:jc w:val="center"/>
              <w:rPr>
                <w:noProof/>
              </w:rPr>
            </w:pPr>
          </w:p>
        </w:tc>
      </w:tr>
      <w:tr w:rsidR="00310E28" w:rsidRPr="005C5509" w14:paraId="4E037F81" w14:textId="10F7928B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AD5912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83F0125" w14:textId="77777777" w:rsidR="00310E28" w:rsidRPr="005C5509" w:rsidRDefault="00310E28" w:rsidP="00B47382">
            <w:pPr>
              <w:bidi w:val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dding a recipe: allowed by admin or user only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1BE126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99608C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19AA5C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BD28F6" w14:textId="77777777" w:rsidR="00310E28" w:rsidRDefault="00D6768D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 a</w:t>
            </w:r>
            <w:r w:rsidR="00310E28">
              <w:rPr>
                <w:b/>
                <w:bCs/>
                <w:sz w:val="24"/>
                <w:szCs w:val="24"/>
              </w:rPr>
              <w:t>dded recipe needs to be authorized by an admin user.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310E28">
              <w:rPr>
                <w:b/>
                <w:bCs/>
                <w:sz w:val="24"/>
                <w:szCs w:val="24"/>
              </w:rPr>
              <w:t>(8)</w:t>
            </w:r>
          </w:p>
          <w:p w14:paraId="7AA95A8B" w14:textId="224D4AD4" w:rsidR="007D663B" w:rsidRPr="005C5509" w:rsidRDefault="007D663B" w:rsidP="007D663B">
            <w:pPr>
              <w:bidi w:val="0"/>
              <w:jc w:val="center"/>
              <w:rPr>
                <w:rFonts w:hint="cs"/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 xml:space="preserve">(Admin doesn’t need </w:t>
            </w:r>
            <w:proofErr w:type="spellStart"/>
            <w:r>
              <w:rPr>
                <w:b/>
                <w:bCs/>
                <w:sz w:val="24"/>
                <w:szCs w:val="24"/>
              </w:rPr>
              <w:t>approvel</w:t>
            </w:r>
            <w:proofErr w:type="spellEnd"/>
            <w:r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04BDA096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3DC10D5D" w14:textId="79C655E8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3F5F30" w14:textId="7B5C6C4E" w:rsidR="00310E28" w:rsidRDefault="00310E28" w:rsidP="00B47382">
            <w:pPr>
              <w:tabs>
                <w:tab w:val="left" w:pos="276"/>
                <w:tab w:val="center" w:pos="423"/>
              </w:tabs>
              <w:bidi w:val="0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8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33A0C8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uthorizing a recipe: Admin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AC0BAC" w14:textId="79325D86" w:rsidR="00310E28" w:rsidRPr="005C5509" w:rsidRDefault="00167B32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48985B" w14:textId="7327C2CC" w:rsidR="00310E28" w:rsidRPr="005C5509" w:rsidRDefault="00167B32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09B0D9" w14:textId="07744B82" w:rsidR="00310E28" w:rsidRPr="005C5509" w:rsidRDefault="00167B32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D27435" w14:textId="5C15868B" w:rsidR="00310E28" w:rsidRPr="005C5509" w:rsidRDefault="009B5C7A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BD – </w:t>
            </w:r>
            <w:r w:rsidR="00310E28">
              <w:rPr>
                <w:b/>
                <w:bCs/>
                <w:sz w:val="24"/>
                <w:szCs w:val="24"/>
              </w:rPr>
              <w:t>interface</w:t>
            </w:r>
            <w:r>
              <w:rPr>
                <w:b/>
                <w:bCs/>
                <w:sz w:val="24"/>
                <w:szCs w:val="24"/>
              </w:rPr>
              <w:t xml:space="preserve"> for this?</w:t>
            </w:r>
            <w:r w:rsidR="00310E28">
              <w:rPr>
                <w:b/>
                <w:bCs/>
                <w:sz w:val="24"/>
                <w:szCs w:val="24"/>
              </w:rPr>
              <w:t xml:space="preserve"> </w:t>
            </w:r>
            <w:r w:rsidR="00310E28">
              <w:rPr>
                <w:b/>
                <w:bCs/>
                <w:sz w:val="24"/>
                <w:szCs w:val="24"/>
              </w:rPr>
              <w:br/>
              <w:t>manual</w:t>
            </w:r>
            <w:r w:rsidR="00D6768D">
              <w:rPr>
                <w:b/>
                <w:bCs/>
                <w:sz w:val="24"/>
                <w:szCs w:val="24"/>
              </w:rPr>
              <w:t>/</w:t>
            </w:r>
            <w:proofErr w:type="gramStart"/>
            <w:r w:rsidR="00310E28">
              <w:rPr>
                <w:b/>
                <w:bCs/>
                <w:sz w:val="24"/>
                <w:szCs w:val="24"/>
              </w:rPr>
              <w:t xml:space="preserve">automatic </w:t>
            </w:r>
            <w:r>
              <w:rPr>
                <w:b/>
                <w:bCs/>
                <w:sz w:val="24"/>
                <w:szCs w:val="24"/>
              </w:rPr>
              <w:t>?</w:t>
            </w:r>
            <w:proofErr w:type="gramEnd"/>
            <w:r w:rsidR="00310E28">
              <w:rPr>
                <w:b/>
                <w:bCs/>
                <w:sz w:val="24"/>
                <w:szCs w:val="24"/>
              </w:rPr>
              <w:br/>
            </w:r>
            <w:r>
              <w:rPr>
                <w:b/>
                <w:bCs/>
                <w:sz w:val="24"/>
                <w:szCs w:val="24"/>
              </w:rPr>
              <w:t xml:space="preserve">considering - </w:t>
            </w:r>
            <w:r w:rsidR="00310E28">
              <w:rPr>
                <w:b/>
                <w:bCs/>
                <w:sz w:val="24"/>
                <w:szCs w:val="24"/>
              </w:rPr>
              <w:t>each recipe is noted with 0/1 in the database.</w:t>
            </w:r>
            <w:r w:rsidR="00310E28">
              <w:rPr>
                <w:b/>
                <w:bCs/>
                <w:sz w:val="24"/>
                <w:szCs w:val="24"/>
              </w:rPr>
              <w:br/>
              <w:t>if 0 (unauthorized)</w:t>
            </w:r>
            <w:r w:rsidR="00310E28">
              <w:rPr>
                <w:b/>
                <w:bCs/>
                <w:sz w:val="24"/>
                <w:szCs w:val="24"/>
              </w:rPr>
              <w:br/>
              <w:t>cannot show up in the search</w:t>
            </w:r>
            <w:r w:rsidR="00310E28">
              <w:rPr>
                <w:b/>
                <w:bCs/>
                <w:sz w:val="24"/>
                <w:szCs w:val="24"/>
              </w:rPr>
              <w:br/>
              <w:t>else (1) will show up in a matching search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48DAA70F" w14:textId="610DF9E1" w:rsidR="00310E28" w:rsidRDefault="00167B32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dmin</w:t>
            </w:r>
          </w:p>
        </w:tc>
      </w:tr>
      <w:tr w:rsidR="00310E28" w:rsidRPr="005C5509" w14:paraId="64EFF694" w14:textId="0E31EB49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1FB5C3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9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8CE943" w14:textId="111819CB" w:rsidR="00310E28" w:rsidRPr="005C5509" w:rsidRDefault="007D5197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While inside a </w:t>
            </w:r>
            <w:proofErr w:type="spellStart"/>
            <w:r>
              <w:rPr>
                <w:b/>
                <w:bCs/>
                <w:sz w:val="24"/>
                <w:szCs w:val="24"/>
              </w:rPr>
              <w:t>re</w:t>
            </w:r>
            <w:r w:rsidR="009B5C7A">
              <w:rPr>
                <w:b/>
                <w:bCs/>
                <w:sz w:val="24"/>
                <w:szCs w:val="24"/>
              </w:rPr>
              <w:t>cepie</w:t>
            </w:r>
            <w:proofErr w:type="spellEnd"/>
            <w:r>
              <w:rPr>
                <w:b/>
                <w:bCs/>
                <w:sz w:val="24"/>
                <w:szCs w:val="24"/>
              </w:rPr>
              <w:t>, clicking the name</w:t>
            </w:r>
            <w:r w:rsidR="00242DC1">
              <w:rPr>
                <w:b/>
                <w:bCs/>
                <w:sz w:val="24"/>
                <w:szCs w:val="24"/>
              </w:rPr>
              <w:t xml:space="preserve"> of the user who uploaded it</w:t>
            </w:r>
            <w:r>
              <w:rPr>
                <w:b/>
                <w:bCs/>
                <w:sz w:val="24"/>
                <w:szCs w:val="24"/>
              </w:rPr>
              <w:t xml:space="preserve">, shows all the </w:t>
            </w:r>
            <w:proofErr w:type="spellStart"/>
            <w:r>
              <w:rPr>
                <w:b/>
                <w:bCs/>
                <w:sz w:val="24"/>
                <w:szCs w:val="24"/>
              </w:rPr>
              <w:t>recepies</w:t>
            </w:r>
            <w:proofErr w:type="spellEnd"/>
            <w:r w:rsidR="009B5C7A">
              <w:rPr>
                <w:b/>
                <w:bCs/>
                <w:sz w:val="24"/>
                <w:szCs w:val="24"/>
              </w:rPr>
              <w:t xml:space="preserve"> they uploaded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DD66A2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B75701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919F66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9CE451" w14:textId="0EB1FB10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o guest </w:t>
            </w:r>
            <w:proofErr w:type="gramStart"/>
            <w:r>
              <w:rPr>
                <w:b/>
                <w:bCs/>
                <w:sz w:val="24"/>
                <w:szCs w:val="24"/>
              </w:rPr>
              <w:t>allowed?</w:t>
            </w:r>
            <w:proofErr w:type="gramEnd"/>
            <w:r w:rsidR="009B5C7A">
              <w:rPr>
                <w:b/>
                <w:bCs/>
                <w:sz w:val="24"/>
                <w:szCs w:val="24"/>
              </w:rPr>
              <w:t xml:space="preserve"> (considered, as a method to get people to sign up)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2C1BF7AF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28C377D8" w14:textId="47F9B5D6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4D36F0B" w14:textId="77777777" w:rsidR="00310E28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57ECB0" w14:textId="4036B40F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earch by </w:t>
            </w:r>
            <w:proofErr w:type="gramStart"/>
            <w:r w:rsidR="00167B32">
              <w:rPr>
                <w:b/>
                <w:bCs/>
                <w:sz w:val="24"/>
                <w:szCs w:val="24"/>
              </w:rPr>
              <w:t>user name</w:t>
            </w:r>
            <w:proofErr w:type="gramEnd"/>
            <w:r w:rsidR="00167B32">
              <w:rPr>
                <w:b/>
                <w:bCs/>
                <w:sz w:val="24"/>
                <w:szCs w:val="24"/>
              </w:rPr>
              <w:t xml:space="preserve"> is allowed.</w:t>
            </w:r>
            <w:r w:rsidR="00167B32">
              <w:rPr>
                <w:b/>
                <w:bCs/>
                <w:sz w:val="24"/>
                <w:szCs w:val="24"/>
              </w:rPr>
              <w:br/>
            </w:r>
            <w:r w:rsidR="00242DC1">
              <w:rPr>
                <w:b/>
                <w:bCs/>
                <w:sz w:val="24"/>
                <w:szCs w:val="24"/>
              </w:rPr>
              <w:t>R</w:t>
            </w:r>
            <w:r w:rsidR="00167B32">
              <w:rPr>
                <w:b/>
                <w:bCs/>
                <w:sz w:val="24"/>
                <w:szCs w:val="24"/>
              </w:rPr>
              <w:t>e</w:t>
            </w:r>
            <w:r w:rsidR="00242DC1">
              <w:rPr>
                <w:b/>
                <w:bCs/>
                <w:sz w:val="24"/>
                <w:szCs w:val="24"/>
              </w:rPr>
              <w:t xml:space="preserve">sult – list </w:t>
            </w:r>
            <w:r w:rsidR="00167B32">
              <w:rPr>
                <w:b/>
                <w:bCs/>
                <w:sz w:val="24"/>
                <w:szCs w:val="24"/>
              </w:rPr>
              <w:t>all the users containing the search</w:t>
            </w:r>
            <w:r w:rsidR="00242DC1">
              <w:rPr>
                <w:b/>
                <w:bCs/>
                <w:sz w:val="24"/>
                <w:szCs w:val="24"/>
              </w:rPr>
              <w:t>ed for</w:t>
            </w:r>
            <w:r w:rsidR="00167B32">
              <w:rPr>
                <w:b/>
                <w:bCs/>
                <w:sz w:val="24"/>
                <w:szCs w:val="24"/>
              </w:rPr>
              <w:t xml:space="preserve"> string 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1FE0CC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FFC92E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D59FBC" w14:textId="77777777" w:rsidR="00310E28" w:rsidRPr="005C5509" w:rsidRDefault="00310E28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5DC7B7" w14:textId="76BB36F6" w:rsidR="00310E28" w:rsidRPr="005C5509" w:rsidRDefault="00167B32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 user and admin may enter a profile they chose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51C1B499" w14:textId="0866AF89" w:rsidR="00310E28" w:rsidRDefault="007D5197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proofErr w:type="gramStart"/>
            <w:r>
              <w:rPr>
                <w:b/>
                <w:bCs/>
                <w:sz w:val="24"/>
                <w:szCs w:val="24"/>
              </w:rPr>
              <w:t>User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admin</w:t>
            </w:r>
          </w:p>
        </w:tc>
      </w:tr>
      <w:tr w:rsidR="00310E28" w:rsidRPr="005C5509" w14:paraId="5BCD4B39" w14:textId="597E8834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2FFE98" w14:textId="39B45D15" w:rsidR="00310E28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46D5FA" w14:textId="6ED0C1E2" w:rsidR="00310E28" w:rsidRPr="005C5509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Wellcome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Screen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8B999C" w14:textId="36F82EA0" w:rsidR="00310E28" w:rsidRPr="005C5509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90BB94" w14:textId="67005449" w:rsidR="00310E28" w:rsidRPr="005C5509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47908A9" w14:textId="7D826098" w:rsidR="00310E28" w:rsidRPr="005C5509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4E2AD1" w14:textId="1C8D4307" w:rsidR="00310E28" w:rsidRPr="005C5509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 main screen requires</w:t>
            </w:r>
            <w:r w:rsidR="00242DC1">
              <w:rPr>
                <w:b/>
                <w:bCs/>
                <w:sz w:val="24"/>
                <w:szCs w:val="24"/>
              </w:rPr>
              <w:t>, in order to use the app,</w:t>
            </w:r>
            <w:r>
              <w:rPr>
                <w:b/>
                <w:bCs/>
                <w:sz w:val="24"/>
                <w:szCs w:val="24"/>
              </w:rPr>
              <w:t xml:space="preserve"> to log </w:t>
            </w:r>
            <w:proofErr w:type="gramStart"/>
            <w:r>
              <w:rPr>
                <w:b/>
                <w:bCs/>
                <w:sz w:val="24"/>
                <w:szCs w:val="24"/>
              </w:rPr>
              <w:t>in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si</w:t>
            </w:r>
            <w:r w:rsidR="00242DC1">
              <w:rPr>
                <w:b/>
                <w:bCs/>
                <w:sz w:val="24"/>
                <w:szCs w:val="24"/>
              </w:rPr>
              <w:t>gn</w:t>
            </w:r>
            <w:r>
              <w:rPr>
                <w:b/>
                <w:bCs/>
                <w:sz w:val="24"/>
                <w:szCs w:val="24"/>
              </w:rPr>
              <w:t xml:space="preserve"> up , </w:t>
            </w:r>
            <w:r w:rsidR="00242DC1">
              <w:rPr>
                <w:b/>
                <w:bCs/>
                <w:sz w:val="24"/>
                <w:szCs w:val="24"/>
              </w:rPr>
              <w:t xml:space="preserve">or </w:t>
            </w:r>
            <w:r>
              <w:rPr>
                <w:b/>
                <w:bCs/>
                <w:sz w:val="24"/>
                <w:szCs w:val="24"/>
              </w:rPr>
              <w:t>enter as a guest.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663C2BD3" w14:textId="464F7AFF" w:rsidR="00310E28" w:rsidRPr="005C5509" w:rsidRDefault="00242DC1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</w:t>
            </w:r>
            <w:r w:rsidR="002E6BFD">
              <w:rPr>
                <w:b/>
                <w:bCs/>
                <w:sz w:val="24"/>
                <w:szCs w:val="24"/>
              </w:rPr>
              <w:t>ll</w:t>
            </w:r>
          </w:p>
        </w:tc>
      </w:tr>
      <w:tr w:rsidR="00310E28" w:rsidRPr="005C5509" w14:paraId="616F44EE" w14:textId="2D6A1DF0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CBA57E" w14:textId="49C94E7E" w:rsidR="00310E28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98C02B" w14:textId="07F0D6B3" w:rsidR="00310E28" w:rsidRPr="005C5509" w:rsidRDefault="002E6BFD" w:rsidP="00242DC1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Unique </w:t>
            </w:r>
            <w:proofErr w:type="gramStart"/>
            <w:r>
              <w:rPr>
                <w:b/>
                <w:bCs/>
                <w:sz w:val="24"/>
                <w:szCs w:val="24"/>
              </w:rPr>
              <w:t>user names</w:t>
            </w:r>
            <w:proofErr w:type="gramEnd"/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1112F4" w14:textId="14F36A9E" w:rsidR="00310E28" w:rsidRPr="005C5509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10F29B" w14:textId="6A7BEFE4" w:rsidR="00310E28" w:rsidRPr="005C5509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380797" w14:textId="2E22F3DE" w:rsidR="00310E28" w:rsidRPr="005C5509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87F92F" w14:textId="13BECEB3" w:rsidR="00310E28" w:rsidRPr="005C5509" w:rsidRDefault="00242DC1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en signing up we will n</w:t>
            </w:r>
            <w:r w:rsidR="002E6BFD">
              <w:rPr>
                <w:b/>
                <w:bCs/>
                <w:sz w:val="24"/>
                <w:szCs w:val="24"/>
              </w:rPr>
              <w:t>eed to check if such</w:t>
            </w:r>
            <w:r>
              <w:rPr>
                <w:b/>
                <w:bCs/>
                <w:sz w:val="24"/>
                <w:szCs w:val="24"/>
              </w:rPr>
              <w:t xml:space="preserve"> a</w:t>
            </w:r>
            <w:r w:rsidR="002E6BFD">
              <w:rPr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="002E6BFD">
              <w:rPr>
                <w:b/>
                <w:bCs/>
                <w:sz w:val="24"/>
                <w:szCs w:val="24"/>
              </w:rPr>
              <w:t>user name</w:t>
            </w:r>
            <w:proofErr w:type="gramEnd"/>
            <w:r w:rsidR="002E6BFD">
              <w:rPr>
                <w:b/>
                <w:bCs/>
                <w:sz w:val="24"/>
                <w:szCs w:val="24"/>
              </w:rPr>
              <w:t xml:space="preserve"> exist</w:t>
            </w:r>
            <w:r>
              <w:rPr>
                <w:b/>
                <w:bCs/>
                <w:sz w:val="24"/>
                <w:szCs w:val="24"/>
              </w:rPr>
              <w:t>s</w:t>
            </w:r>
            <w:r w:rsidR="002E6BFD">
              <w:rPr>
                <w:b/>
                <w:bCs/>
                <w:sz w:val="24"/>
                <w:szCs w:val="24"/>
              </w:rPr>
              <w:t xml:space="preserve">, </w:t>
            </w:r>
            <w:r>
              <w:rPr>
                <w:b/>
                <w:bCs/>
                <w:sz w:val="24"/>
                <w:szCs w:val="24"/>
              </w:rPr>
              <w:t xml:space="preserve">and </w:t>
            </w:r>
            <w:r w:rsidR="002E6BFD">
              <w:rPr>
                <w:b/>
                <w:bCs/>
                <w:sz w:val="24"/>
                <w:szCs w:val="24"/>
              </w:rPr>
              <w:t xml:space="preserve">if it is return appropriate </w:t>
            </w:r>
            <w:proofErr w:type="spellStart"/>
            <w:r w:rsidR="002E6BFD">
              <w:rPr>
                <w:b/>
                <w:bCs/>
                <w:sz w:val="24"/>
                <w:szCs w:val="24"/>
              </w:rPr>
              <w:t>messege</w:t>
            </w:r>
            <w:proofErr w:type="spellEnd"/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5B0B4352" w14:textId="75878CDC" w:rsidR="00310E28" w:rsidRPr="005C5509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l</w:t>
            </w:r>
          </w:p>
        </w:tc>
      </w:tr>
      <w:tr w:rsidR="00310E28" w:rsidRPr="005C5509" w14:paraId="0AACA123" w14:textId="5A229766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B45BE5" w14:textId="17D709FC" w:rsidR="00310E28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361638" w14:textId="07713A63" w:rsidR="00310E28" w:rsidRPr="005C5509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cipe screen template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FF1466" w14:textId="33ABEADC" w:rsidR="00310E28" w:rsidRPr="005C5509" w:rsidRDefault="002E6BFD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BE4D6B" w14:textId="102F31B3" w:rsidR="00310E28" w:rsidRPr="005C5509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ACDCD6" w14:textId="319BABCA" w:rsidR="00310E28" w:rsidRPr="005C5509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A0C4DA" w14:textId="693FE674" w:rsidR="00310E28" w:rsidRPr="005C5509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Will show </w:t>
            </w:r>
            <w:proofErr w:type="spellStart"/>
            <w:r w:rsidR="00D6768D">
              <w:rPr>
                <w:b/>
                <w:bCs/>
                <w:sz w:val="24"/>
                <w:szCs w:val="24"/>
              </w:rPr>
              <w:t>tastfully</w:t>
            </w:r>
            <w:proofErr w:type="spellEnd"/>
            <w:r w:rsidR="00D6768D">
              <w:rPr>
                <w:b/>
                <w:bCs/>
                <w:sz w:val="24"/>
                <w:szCs w:val="24"/>
              </w:rPr>
              <w:t xml:space="preserve"> all the data given in requirement #14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7C17127F" w14:textId="414FD9BA" w:rsidR="00310E28" w:rsidRPr="005C5509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l</w:t>
            </w:r>
          </w:p>
        </w:tc>
      </w:tr>
      <w:tr w:rsidR="00310E28" w:rsidRPr="005C5509" w14:paraId="742CA7D2" w14:textId="1C2D884D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AE6933" w14:textId="3E0B4D23" w:rsidR="00310E28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0686D2" w14:textId="24FEEB9A" w:rsidR="00310E28" w:rsidRPr="005C5509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dd recipe screen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6EF018" w14:textId="30745AF5" w:rsidR="00310E28" w:rsidRPr="005C5509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FD9F57" w14:textId="34AF8061" w:rsidR="00310E28" w:rsidRPr="005C5509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D67F2E" w14:textId="4BDCC867" w:rsidR="00310E28" w:rsidRPr="005C5509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2D0755" w14:textId="668D9ACF" w:rsidR="00310E28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here will be three </w:t>
            </w:r>
            <w:proofErr w:type="gramStart"/>
            <w:r>
              <w:rPr>
                <w:b/>
                <w:bCs/>
                <w:sz w:val="24"/>
                <w:szCs w:val="24"/>
              </w:rPr>
              <w:t>windows :</w:t>
            </w:r>
            <w:proofErr w:type="gramEnd"/>
            <w:r>
              <w:rPr>
                <w:b/>
                <w:bCs/>
                <w:sz w:val="24"/>
                <w:szCs w:val="24"/>
              </w:rPr>
              <w:br/>
              <w:t xml:space="preserve">1) name of recipe </w:t>
            </w:r>
            <w:r>
              <w:rPr>
                <w:b/>
                <w:bCs/>
                <w:sz w:val="24"/>
                <w:szCs w:val="24"/>
              </w:rPr>
              <w:br/>
              <w:t>2) ingredient list (with a units)</w:t>
            </w:r>
            <w:r>
              <w:rPr>
                <w:b/>
                <w:bCs/>
                <w:sz w:val="24"/>
                <w:szCs w:val="24"/>
              </w:rPr>
              <w:br/>
              <w:t xml:space="preserve">3) </w:t>
            </w:r>
            <w:proofErr w:type="spellStart"/>
            <w:r>
              <w:rPr>
                <w:b/>
                <w:bCs/>
                <w:sz w:val="24"/>
                <w:szCs w:val="24"/>
              </w:rPr>
              <w:t>co</w:t>
            </w:r>
            <w:r w:rsidR="00242DC1">
              <w:rPr>
                <w:b/>
                <w:bCs/>
                <w:sz w:val="24"/>
                <w:szCs w:val="24"/>
              </w:rPr>
              <w:t>o</w:t>
            </w:r>
            <w:r>
              <w:rPr>
                <w:b/>
                <w:bCs/>
                <w:sz w:val="24"/>
                <w:szCs w:val="24"/>
              </w:rPr>
              <w:t>cking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instruction</w:t>
            </w:r>
          </w:p>
          <w:p w14:paraId="7BD9F8D9" w14:textId="41477534" w:rsidR="00385A5E" w:rsidRPr="005C5509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proofErr w:type="gramStart"/>
            <w:r>
              <w:rPr>
                <w:b/>
                <w:bCs/>
                <w:sz w:val="24"/>
                <w:szCs w:val="24"/>
              </w:rPr>
              <w:lastRenderedPageBreak/>
              <w:t>Also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the user might add a small Picture (under 10 mb) from his machine.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19D2B6AF" w14:textId="70ED041E" w:rsidR="00310E28" w:rsidRPr="005C5509" w:rsidRDefault="00385A5E" w:rsidP="00B47382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proofErr w:type="gramStart"/>
            <w:r>
              <w:rPr>
                <w:b/>
                <w:bCs/>
                <w:sz w:val="24"/>
                <w:szCs w:val="24"/>
              </w:rPr>
              <w:lastRenderedPageBreak/>
              <w:t>User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Admin</w:t>
            </w:r>
          </w:p>
        </w:tc>
      </w:tr>
    </w:tbl>
    <w:p w14:paraId="4D13B8B8" w14:textId="77777777" w:rsidR="003D3AF0" w:rsidRPr="00BE7BDE" w:rsidRDefault="004B752E" w:rsidP="00B47382">
      <w:pPr>
        <w:bidi w:val="0"/>
        <w:jc w:val="center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מסמך </w:t>
      </w:r>
      <w:r w:rsidR="005C5509">
        <w:rPr>
          <w:rFonts w:hint="cs"/>
          <w:b/>
          <w:bCs/>
          <w:sz w:val="24"/>
          <w:szCs w:val="24"/>
          <w:rtl/>
        </w:rPr>
        <w:t>דרישות</w:t>
      </w:r>
    </w:p>
    <w:p w14:paraId="08A23879" w14:textId="77777777" w:rsidR="003D3AF0" w:rsidRPr="00BE7BDE" w:rsidRDefault="003D3AF0" w:rsidP="00B47382">
      <w:pPr>
        <w:bidi w:val="0"/>
        <w:jc w:val="center"/>
        <w:rPr>
          <w:b/>
          <w:bCs/>
          <w:sz w:val="24"/>
          <w:szCs w:val="24"/>
          <w:rtl/>
        </w:rPr>
      </w:pPr>
    </w:p>
    <w:p w14:paraId="525D3453" w14:textId="51991331" w:rsidR="005C5509" w:rsidRPr="00BE7BDE" w:rsidRDefault="003D3AF0" w:rsidP="00B47382">
      <w:pPr>
        <w:bidi w:val="0"/>
        <w:jc w:val="center"/>
        <w:rPr>
          <w:b/>
          <w:bCs/>
          <w:sz w:val="24"/>
          <w:szCs w:val="24"/>
          <w:rtl/>
        </w:rPr>
      </w:pPr>
      <w:r w:rsidRPr="00BE7BDE">
        <w:rPr>
          <w:rFonts w:hint="cs"/>
          <w:b/>
          <w:bCs/>
          <w:sz w:val="24"/>
          <w:szCs w:val="24"/>
          <w:rtl/>
        </w:rPr>
        <w:t>שם פרויקט: ______</w:t>
      </w:r>
      <w:proofErr w:type="spellStart"/>
      <w:r w:rsidR="004239F2">
        <w:rPr>
          <w:b/>
          <w:bCs/>
          <w:sz w:val="24"/>
          <w:szCs w:val="24"/>
        </w:rPr>
        <w:t>Fooding</w:t>
      </w:r>
      <w:proofErr w:type="spellEnd"/>
      <w:r w:rsidRPr="00BE7BDE">
        <w:rPr>
          <w:rFonts w:hint="cs"/>
          <w:b/>
          <w:bCs/>
          <w:sz w:val="24"/>
          <w:szCs w:val="24"/>
          <w:rtl/>
        </w:rPr>
        <w:t>__</w:t>
      </w:r>
      <w:r w:rsidR="00BE7BDE">
        <w:rPr>
          <w:rFonts w:hint="cs"/>
          <w:b/>
          <w:bCs/>
          <w:sz w:val="24"/>
          <w:szCs w:val="24"/>
          <w:rtl/>
        </w:rPr>
        <w:t>________</w:t>
      </w:r>
      <w:r w:rsidRPr="00BE7BDE">
        <w:rPr>
          <w:rFonts w:hint="cs"/>
          <w:b/>
          <w:bCs/>
          <w:sz w:val="24"/>
          <w:szCs w:val="24"/>
          <w:rtl/>
        </w:rPr>
        <w:t>___________ (שם האפליקציה)</w:t>
      </w:r>
      <w:r w:rsidRPr="00BE7BDE">
        <w:rPr>
          <w:b/>
          <w:bCs/>
          <w:sz w:val="24"/>
          <w:szCs w:val="24"/>
          <w:rtl/>
        </w:rPr>
        <w:br/>
      </w:r>
      <w:r w:rsidR="005C5509">
        <w:rPr>
          <w:b/>
          <w:bCs/>
          <w:sz w:val="24"/>
          <w:szCs w:val="24"/>
          <w:rtl/>
        </w:rPr>
        <w:br/>
      </w:r>
    </w:p>
    <w:p w14:paraId="2701FF1D" w14:textId="55F70B24" w:rsidR="003D3AF0" w:rsidRDefault="00242DC1" w:rsidP="00B47382">
      <w:pPr>
        <w:bidi w:val="0"/>
        <w:jc w:val="center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רועי </w:t>
      </w:r>
      <w:proofErr w:type="spellStart"/>
      <w:r>
        <w:rPr>
          <w:rFonts w:hint="cs"/>
          <w:b/>
          <w:bCs/>
          <w:sz w:val="24"/>
          <w:szCs w:val="24"/>
          <w:rtl/>
        </w:rPr>
        <w:t>מליקין</w:t>
      </w:r>
      <w:proofErr w:type="spellEnd"/>
    </w:p>
    <w:p w14:paraId="01734111" w14:textId="16B0D4E6" w:rsidR="00242DC1" w:rsidRDefault="00242DC1" w:rsidP="00242DC1">
      <w:pPr>
        <w:bidi w:val="0"/>
        <w:jc w:val="center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ליאורה </w:t>
      </w:r>
      <w:proofErr w:type="spellStart"/>
      <w:r>
        <w:rPr>
          <w:rFonts w:hint="cs"/>
          <w:b/>
          <w:bCs/>
          <w:sz w:val="24"/>
          <w:szCs w:val="24"/>
          <w:rtl/>
        </w:rPr>
        <w:t>פנחסוב</w:t>
      </w:r>
      <w:proofErr w:type="spellEnd"/>
    </w:p>
    <w:p w14:paraId="18E435AA" w14:textId="5E77AAF0" w:rsidR="00242DC1" w:rsidRDefault="00242DC1" w:rsidP="00242DC1">
      <w:pPr>
        <w:bidi w:val="0"/>
        <w:jc w:val="center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יוסף שטיין</w:t>
      </w:r>
    </w:p>
    <w:p w14:paraId="5D3778CB" w14:textId="6F27A1D0" w:rsidR="00242DC1" w:rsidRPr="00BE7BDE" w:rsidRDefault="00242DC1" w:rsidP="00242DC1">
      <w:pPr>
        <w:bidi w:val="0"/>
        <w:jc w:val="center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אופיר פלר</w:t>
      </w:r>
    </w:p>
    <w:sectPr w:rsidR="00242DC1" w:rsidRPr="00BE7BDE" w:rsidSect="005C5509">
      <w:headerReference w:type="default" r:id="rId7"/>
      <w:pgSz w:w="16838" w:h="11906" w:orient="landscape"/>
      <w:pgMar w:top="1800" w:right="1440" w:bottom="180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180164" w14:textId="77777777" w:rsidR="003C6725" w:rsidRDefault="003C6725" w:rsidP="003D3AF0">
      <w:pPr>
        <w:spacing w:after="0" w:line="240" w:lineRule="auto"/>
      </w:pPr>
      <w:r>
        <w:separator/>
      </w:r>
    </w:p>
  </w:endnote>
  <w:endnote w:type="continuationSeparator" w:id="0">
    <w:p w14:paraId="758ACF5A" w14:textId="77777777" w:rsidR="003C6725" w:rsidRDefault="003C6725" w:rsidP="003D3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E17209" w14:textId="77777777" w:rsidR="003C6725" w:rsidRDefault="003C6725" w:rsidP="003D3AF0">
      <w:pPr>
        <w:spacing w:after="0" w:line="240" w:lineRule="auto"/>
      </w:pPr>
      <w:r>
        <w:separator/>
      </w:r>
    </w:p>
  </w:footnote>
  <w:footnote w:type="continuationSeparator" w:id="0">
    <w:p w14:paraId="6A515458" w14:textId="77777777" w:rsidR="003C6725" w:rsidRDefault="003C6725" w:rsidP="003D3A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6503BE" w14:textId="77777777" w:rsidR="003D3AF0" w:rsidRPr="003D3AF0" w:rsidRDefault="003D3AF0" w:rsidP="003D3AF0">
    <w:pPr>
      <w:jc w:val="right"/>
      <w:rPr>
        <w:b/>
        <w:bCs/>
        <w:sz w:val="24"/>
        <w:szCs w:val="24"/>
        <w:rtl/>
      </w:rPr>
    </w:pPr>
    <w:r w:rsidRPr="003D3AF0">
      <w:rPr>
        <w:noProof/>
      </w:rPr>
      <w:drawing>
        <wp:anchor distT="0" distB="0" distL="114300" distR="114300" simplePos="0" relativeHeight="251658240" behindDoc="0" locked="0" layoutInCell="1" allowOverlap="1" wp14:anchorId="63A2BB6C" wp14:editId="74FD0914">
          <wp:simplePos x="0" y="0"/>
          <wp:positionH relativeFrom="page">
            <wp:align>right</wp:align>
          </wp:positionH>
          <wp:positionV relativeFrom="paragraph">
            <wp:posOffset>-434975</wp:posOffset>
          </wp:positionV>
          <wp:extent cx="1506220" cy="847725"/>
          <wp:effectExtent l="0" t="0" r="0" b="9525"/>
          <wp:wrapSquare wrapText="bothSides"/>
          <wp:docPr id="2" name="Picture 2" descr="תוצאת תמונה עבור מצגת אונ אריאל לוג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2" name="Picture 2" descr="תוצאת תמונה עבור מצגת אונ אריאל לוגו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6220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sz w:val="24"/>
        <w:szCs w:val="24"/>
      </w:rPr>
      <w:t xml:space="preserve">  </w:t>
    </w:r>
    <w:r w:rsidRPr="003D3AF0">
      <w:rPr>
        <w:rFonts w:hint="cs"/>
        <w:b/>
        <w:bCs/>
        <w:sz w:val="24"/>
        <w:szCs w:val="24"/>
        <w:rtl/>
      </w:rPr>
      <w:t>הנדסת תוכנה תש"פ</w:t>
    </w:r>
  </w:p>
  <w:p w14:paraId="4E4D722E" w14:textId="77777777" w:rsidR="003D3AF0" w:rsidRDefault="003D3AF0" w:rsidP="003D3AF0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LE0NbM0szA2NDZT0lEKTi0uzszPAykwrAUAfLOmySwAAAA="/>
  </w:docVars>
  <w:rsids>
    <w:rsidRoot w:val="003D3AF0"/>
    <w:rsid w:val="000E0EF1"/>
    <w:rsid w:val="000E5296"/>
    <w:rsid w:val="00167B32"/>
    <w:rsid w:val="00242DC1"/>
    <w:rsid w:val="00272064"/>
    <w:rsid w:val="002E6BFD"/>
    <w:rsid w:val="00310E28"/>
    <w:rsid w:val="00337628"/>
    <w:rsid w:val="00385A5E"/>
    <w:rsid w:val="003B069B"/>
    <w:rsid w:val="003C6725"/>
    <w:rsid w:val="003D3AF0"/>
    <w:rsid w:val="004239F2"/>
    <w:rsid w:val="004B752E"/>
    <w:rsid w:val="005C5509"/>
    <w:rsid w:val="00743BAE"/>
    <w:rsid w:val="00753410"/>
    <w:rsid w:val="00796D7F"/>
    <w:rsid w:val="007D5197"/>
    <w:rsid w:val="007D663B"/>
    <w:rsid w:val="0084729C"/>
    <w:rsid w:val="008A1BF0"/>
    <w:rsid w:val="00902E8A"/>
    <w:rsid w:val="00924325"/>
    <w:rsid w:val="009703B3"/>
    <w:rsid w:val="009868DE"/>
    <w:rsid w:val="009B5C7A"/>
    <w:rsid w:val="009D789D"/>
    <w:rsid w:val="009E3FF6"/>
    <w:rsid w:val="00A502E9"/>
    <w:rsid w:val="00AC335D"/>
    <w:rsid w:val="00B47382"/>
    <w:rsid w:val="00B55EF9"/>
    <w:rsid w:val="00BE7BDE"/>
    <w:rsid w:val="00CD34A1"/>
    <w:rsid w:val="00D55F63"/>
    <w:rsid w:val="00D6768D"/>
    <w:rsid w:val="00DA2044"/>
    <w:rsid w:val="00E15EA2"/>
    <w:rsid w:val="00EE163C"/>
    <w:rsid w:val="00F16B34"/>
    <w:rsid w:val="00F51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36400C"/>
  <w15:chartTrackingRefBased/>
  <w15:docId w15:val="{BEDD794F-0A83-4F06-B2D0-5563349B6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3AF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3AF0"/>
  </w:style>
  <w:style w:type="paragraph" w:styleId="Footer">
    <w:name w:val="footer"/>
    <w:basedOn w:val="Normal"/>
    <w:link w:val="FooterChar"/>
    <w:uiPriority w:val="99"/>
    <w:unhideWhenUsed/>
    <w:rsid w:val="003D3AF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3AF0"/>
  </w:style>
  <w:style w:type="table" w:styleId="TableGrid">
    <w:name w:val="Table Grid"/>
    <w:basedOn w:val="TableNormal"/>
    <w:uiPriority w:val="39"/>
    <w:rsid w:val="003D3A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D3A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5Dark-Accent5">
    <w:name w:val="Grid Table 5 Dark Accent 5"/>
    <w:basedOn w:val="TableNormal"/>
    <w:uiPriority w:val="50"/>
    <w:rsid w:val="003D3A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19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D05EF-B9B4-4A30-B389-29D8ECDBD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</TotalTime>
  <Pages>4</Pages>
  <Words>434</Words>
  <Characters>247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Yaron'S Team</Company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ir asraf</dc:creator>
  <cp:keywords/>
  <dc:description/>
  <cp:lastModifiedBy>אופיר פלר</cp:lastModifiedBy>
  <cp:revision>6</cp:revision>
  <dcterms:created xsi:type="dcterms:W3CDTF">2020-11-14T18:51:00Z</dcterms:created>
  <dcterms:modified xsi:type="dcterms:W3CDTF">2020-11-25T19:55:00Z</dcterms:modified>
</cp:coreProperties>
</file>